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3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алюга Валерия Васил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ourceCode"/>
        <w:rPr/>
      </w:pPr>
      <w:r>
        <w:rPr>
          <w:rStyle w:val="VerbatimChar"/>
        </w:rP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</w:t>
      </w:r>
      <w:r>
        <w:rPr/>
        <w:br/>
      </w:r>
      <w:r>
        <w:rPr>
          <w:rStyle w:val="VerbatimChar"/>
        </w:rPr>
        <w:t>Внутритекстовые формулы делаются аналогично формулам LaTeX.</w:t>
      </w:r>
    </w:p>
    <w:p>
      <w:pPr>
        <w:pStyle w:val="FirstParagraph"/>
        <w:rPr/>
      </w:pPr>
      <w:bookmarkStart w:id="5" w:name="теоретическое-введение"/>
      <w:r>
        <w:rPr/>
        <w:t>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установка-необходимого-по"/>
      <w:r>
        <w:rPr>
          <w:rStyle w:val="SectionNumber"/>
        </w:rPr>
        <w:t>4.1</w:t>
      </w:r>
      <w:r>
        <w:rPr/>
        <w:tab/>
        <w:t>Установка необходимого ПО</w:t>
      </w:r>
    </w:p>
    <w:p>
      <w:pPr>
        <w:pStyle w:val="SourceCode"/>
        <w:rPr/>
      </w:pPr>
      <w:bookmarkStart w:id="8" w:name="установка-необходимого-по"/>
      <w:r>
        <w:rPr>
          <w:rStyle w:val="VerbatimChar"/>
        </w:rPr>
        <w:t>Так как я выполняю работу в дисплейном классе, установка дополнительного программного обеспечения не требуется.</w:t>
      </w:r>
      <w:bookmarkEnd w:id="8"/>
    </w:p>
    <w:p>
      <w:pPr>
        <w:pStyle w:val="2"/>
        <w:rPr/>
      </w:pPr>
      <w:bookmarkStart w:id="9" w:name="X7561eecc5b87cdff4ff2485e591a189d524555b"/>
      <w:r>
        <w:rPr>
          <w:rStyle w:val="SectionNumber"/>
        </w:rPr>
        <w:t>4.2</w:t>
      </w:r>
      <w:r>
        <w:rPr/>
        <w:tab/>
        <w:t>Заполнение отчета по выполнению лабораторной работы №4 с помощью языка разметки Markdown</w:t>
      </w:r>
    </w:p>
    <w:p>
      <w:pPr>
        <w:pStyle w:val="SourceCode"/>
        <w:rPr/>
      </w:pPr>
      <w:r>
        <w:rPr>
          <w:rStyle w:val="VerbatimChar"/>
        </w:rPr>
        <w:t>Открыла терминал, перешла в каталог курса, сформированный при выполнении лабораторной работы №2. Обновила локальный репозиторий, скачав изменения из удаленного репозиторий с помощью команды git pull. Перешла в каталог с шаблоном отчета по лабораторной работе №3, провела компиляцию шаблона с использованием Makefile с помощью команды make 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2150"/>
            <wp:effectExtent l="0" t="0" r="0" b="0"/>
            <wp:docPr id="1" name="Picture" descr="fig:&#10;Рис. 1: Обновление локального репозитория и компиляция шаблона с помощью команды 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ис. 1: Обновление локального репозитория и компиляция шаблона с помощью команды mak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Обновление локального репозитория и компиляция шаблона с помощью команды make</w:t>
      </w:r>
    </w:p>
    <w:p>
      <w:pPr>
        <w:pStyle w:val="SourceCode"/>
        <w:rPr/>
      </w:pPr>
      <w:r>
        <w:rPr>
          <w:rStyle w:val="VerbatimChar"/>
        </w:rPr>
        <w:t>Проверила выполнение компиляции с помощью ls. Действительно, успешно создались файлы report.pdf и report.docx. Теперь удаляю созданные файлы с помощью make clean, проверила с помощью ls (рис. 2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46125"/>
            <wp:effectExtent l="0" t="0" r="0" b="0"/>
            <wp:docPr id="2" name="Изображение2" descr="fig:&#10;Рис. 2: Создание и удаление компилированных файлов и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Рис. 2: Создание и удаление компилированных файлов и проверк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Создание и удаление компилированных файлов и проверка</w:t>
      </w:r>
    </w:p>
    <w:p>
      <w:pPr>
        <w:pStyle w:val="SourceCode"/>
        <w:rPr/>
      </w:pPr>
      <w:r>
        <w:rPr>
          <w:rStyle w:val="VerbatimChar"/>
        </w:rPr>
        <w:t>Открыла файл report.md с помощью текстового редактора gedit и начала выполнять работу по написанию отчета к лабораторной работе №3 (рис. 3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58265"/>
            <wp:effectExtent l="0" t="0" r="0" b="0"/>
            <wp:docPr id="3" name="Изображение3" descr="fig:&#10;Рис. 3: Открытие файла с шаблоном отчета с помощью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Рис. 3: Открытие файла с шаблоном отчета с помощью gedi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X7561eecc5b87cdff4ff2485e591a189d524555b"/>
      <w:r>
        <w:rPr/>
        <w:t>Рис. 3: Открытие файла с шаблоном отчета с помощью gedit</w:t>
      </w:r>
      <w:bookmarkEnd w:id="10"/>
    </w:p>
    <w:p>
      <w:pPr>
        <w:pStyle w:val="2"/>
        <w:rPr/>
      </w:pPr>
      <w:bookmarkStart w:id="11" w:name="задание-для-самостоятельной-работы"/>
      <w:r>
        <w:rPr>
          <w:rStyle w:val="SectionNumber"/>
        </w:rPr>
        <w:t>4.3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Перешла в директорию lab02/report, чтобы здесь заполнить отчет по второй лабораторной работе. Скопировала файл report.md и переименовала его в Л02_Малюга__отчет.md. Сделала отчет по второй лабораторной работе в формате Markdown (рис. 4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46835"/>
            <wp:effectExtent l="0" t="0" r="0" b="0"/>
            <wp:docPr id="4" name="Изображение4" descr="fig:&#10;Рис. 4: Открытие файла с отчетом с помощью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Рис. 4: Открытие файла с отчетом с помощью gedi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Открытие файла с отчетом с помощью gedit</w:t>
      </w:r>
    </w:p>
    <w:p>
      <w:pPr>
        <w:pStyle w:val="Compact"/>
        <w:numPr>
          <w:ilvl w:val="0"/>
          <w:numId w:val="7"/>
        </w:numPr>
        <w:rPr/>
      </w:pPr>
      <w:r>
        <w:rPr/>
        <w:t>Компилирую файл с отчетом по лабораторной работе (рис. 5). Удаляю лишние сгенерированные файлы report.docx и report.pdf. Добавляю изменения на GitHub с помощью комнадой git add и сохраняю изменения с помощью commit. Отправлялю файлы на сервер с помощью команды git pull (рис. 6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59130"/>
            <wp:effectExtent l="0" t="0" r="0" b="0"/>
            <wp:docPr id="5" name="Изображение5" descr="fig:&#10;Рис. 5: Компиляция файла с отчетом по лабораторной работ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Рис. 5: Компиляция файла с отчетом по лабораторной работе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Компиляция файла с отчетом по лабораторной работе 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14755"/>
            <wp:effectExtent l="0" t="0" r="0" b="0"/>
            <wp:docPr id="6" name="Изображение6" descr="fig:&#10;Рис. 6: Загрузка изменений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Рис. 6: Загрузка изменений на сервер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выполнение-лабораторной-работы"/>
      <w:bookmarkStart w:id="13" w:name="задание-для-самостоятельной-работы"/>
      <w:r>
        <w:rPr/>
        <w:t>Рис. 6: Загрузка изменений на сервер</w:t>
      </w:r>
      <w:bookmarkEnd w:id="12"/>
      <w:bookmarkEnd w:id="13"/>
    </w:p>
    <w:p>
      <w:pPr>
        <w:pStyle w:val="1"/>
        <w:rPr/>
      </w:pPr>
      <w:bookmarkStart w:id="14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SourceCode"/>
        <w:spacing w:before="0" w:after="200"/>
        <w:rPr/>
      </w:pPr>
      <w:bookmarkStart w:id="15" w:name="выводы"/>
      <w:r>
        <w:rPr>
          <w:rStyle w:val="VerbatimChar"/>
        </w:rPr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5.5.2$Linux_X86_64 LibreOffice_project/50$Build-2</Application>
  <AppVersion>15.0000</AppVersion>
  <Pages>3</Pages>
  <Words>442</Words>
  <Characters>2802</Characters>
  <CharactersWithSpaces>3211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12:23:34Z</dcterms:created>
  <dc:creator>Малюга Валерия Васильевна</dc:creator>
  <dc:description/>
  <dc:language>ru-RU</dc:language>
  <cp:lastModifiedBy/>
  <dcterms:modified xsi:type="dcterms:W3CDTF">2023-10-14T15:44:01Z</dcterms:modified>
  <cp:revision>1</cp:revision>
  <dc:subject/>
  <dc:title>Отче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